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B93C84" w14:textId="6ADD18B1" w:rsidR="008C21A1" w:rsidRPr="00E870BC" w:rsidRDefault="00230728" w:rsidP="008C21A1">
      <w:pPr>
        <w:rPr>
          <w:b/>
          <w:sz w:val="24"/>
          <w:szCs w:val="20"/>
        </w:rPr>
      </w:pPr>
      <w:r>
        <w:rPr>
          <w:rFonts w:hint="eastAsia"/>
          <w:b/>
          <w:sz w:val="24"/>
          <w:szCs w:val="20"/>
        </w:rPr>
        <w:t>Stu.ID</w:t>
      </w:r>
      <w:r w:rsidR="003513CA" w:rsidRPr="00E870BC">
        <w:rPr>
          <w:rFonts w:hint="eastAsia"/>
          <w:b/>
          <w:sz w:val="24"/>
          <w:szCs w:val="20"/>
        </w:rPr>
        <w:t>:</w:t>
      </w:r>
      <w:r w:rsidR="003513CA" w:rsidRPr="00E870BC">
        <w:rPr>
          <w:b/>
          <w:sz w:val="24"/>
          <w:szCs w:val="20"/>
        </w:rPr>
        <w:tab/>
      </w:r>
      <w:r w:rsidR="00862A66">
        <w:rPr>
          <w:b/>
          <w:sz w:val="24"/>
          <w:szCs w:val="20"/>
        </w:rPr>
        <w:t>21100358</w:t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8C21A1" w:rsidRPr="00E870BC">
        <w:rPr>
          <w:b/>
          <w:sz w:val="24"/>
          <w:szCs w:val="20"/>
        </w:rPr>
        <w:tab/>
      </w:r>
      <w:r>
        <w:rPr>
          <w:rFonts w:hint="eastAsia"/>
          <w:b/>
          <w:sz w:val="24"/>
          <w:szCs w:val="20"/>
        </w:rPr>
        <w:t>Name</w:t>
      </w:r>
      <w:r w:rsidR="008C21A1" w:rsidRPr="00E870BC">
        <w:rPr>
          <w:rFonts w:hint="eastAsia"/>
          <w:b/>
          <w:sz w:val="24"/>
          <w:szCs w:val="20"/>
        </w:rPr>
        <w:t>:</w:t>
      </w:r>
    </w:p>
    <w:p w14:paraId="7650C410" w14:textId="6CCCD23D" w:rsidR="00132C50" w:rsidRPr="00E12485" w:rsidRDefault="00A043BF" w:rsidP="00FC7CBB">
      <w:pPr>
        <w:jc w:val="center"/>
        <w:rPr>
          <w:b/>
          <w:sz w:val="28"/>
        </w:rPr>
      </w:pPr>
      <w:r>
        <w:rPr>
          <w:b/>
          <w:sz w:val="28"/>
        </w:rPr>
        <w:t xml:space="preserve">Answer </w:t>
      </w:r>
      <w:proofErr w:type="spellStart"/>
      <w:r>
        <w:rPr>
          <w:b/>
          <w:sz w:val="28"/>
        </w:rPr>
        <w:t>Sheet_</w:t>
      </w:r>
      <w:r w:rsidR="00831B72" w:rsidRPr="00E12485">
        <w:rPr>
          <w:b/>
          <w:sz w:val="28"/>
        </w:rPr>
        <w:t>Lab</w:t>
      </w:r>
      <w:proofErr w:type="spellEnd"/>
      <w:r w:rsidR="00831B72" w:rsidRPr="00E12485">
        <w:rPr>
          <w:b/>
          <w:sz w:val="28"/>
        </w:rPr>
        <w:t xml:space="preserve"> </w:t>
      </w:r>
      <w:r w:rsidR="001442CE" w:rsidRPr="00E12485">
        <w:rPr>
          <w:rFonts w:hint="eastAsia"/>
          <w:b/>
          <w:sz w:val="28"/>
        </w:rPr>
        <w:t>1</w:t>
      </w:r>
      <w:r w:rsidR="00FC7CBB" w:rsidRPr="00E12485">
        <w:rPr>
          <w:b/>
          <w:sz w:val="28"/>
        </w:rPr>
        <w:t xml:space="preserve">: </w:t>
      </w:r>
      <w:r w:rsidR="001442CE" w:rsidRPr="00E12485">
        <w:rPr>
          <w:rFonts w:hint="eastAsia"/>
          <w:b/>
          <w:sz w:val="28"/>
        </w:rPr>
        <w:t>I-V Curve and Diodes</w:t>
      </w:r>
    </w:p>
    <w:p w14:paraId="4F2E4D5A" w14:textId="01DED139" w:rsidR="00890265" w:rsidRPr="00E12485" w:rsidRDefault="00890265" w:rsidP="00890265">
      <w:pPr>
        <w:tabs>
          <w:tab w:val="left" w:pos="975"/>
        </w:tabs>
        <w:rPr>
          <w:b/>
          <w:u w:val="single"/>
        </w:rPr>
      </w:pPr>
      <w:bookmarkStart w:id="0" w:name="_Hlk96008792"/>
      <w:bookmarkEnd w:id="0"/>
      <w:r w:rsidRPr="00E12485">
        <w:rPr>
          <w:b/>
          <w:u w:val="single"/>
        </w:rPr>
        <w:t xml:space="preserve">Task 1 – </w:t>
      </w:r>
      <w:r w:rsidR="00247E35" w:rsidRPr="00E12485">
        <w:rPr>
          <w:rFonts w:hint="eastAsia"/>
          <w:b/>
          <w:u w:val="single"/>
        </w:rPr>
        <w:t>Hardware Construction</w:t>
      </w:r>
      <w:r w:rsidRPr="00E12485">
        <w:rPr>
          <w:b/>
          <w:u w:val="single"/>
        </w:rPr>
        <w:t>:</w:t>
      </w:r>
    </w:p>
    <w:p w14:paraId="31479558" w14:textId="236DD47F" w:rsidR="008043D5" w:rsidRDefault="00DB082C" w:rsidP="00DB082C">
      <w:pPr>
        <w:tabs>
          <w:tab w:val="left" w:pos="975"/>
        </w:tabs>
      </w:pPr>
      <w:r>
        <w:rPr>
          <w:rFonts w:hint="eastAsia"/>
        </w:rPr>
        <w:t xml:space="preserve">c. </w:t>
      </w:r>
    </w:p>
    <w:p w14:paraId="4589CE28" w14:textId="5DBE8E7E" w:rsidR="000700E7" w:rsidRDefault="00862A66" w:rsidP="00AB712B">
      <w:pPr>
        <w:tabs>
          <w:tab w:val="left" w:pos="975"/>
        </w:tabs>
      </w:pPr>
      <w:r>
        <w:rPr>
          <w:noProof/>
        </w:rPr>
        <w:drawing>
          <wp:inline distT="0" distB="0" distL="0" distR="0" wp14:anchorId="726D5DAC" wp14:editId="2D7ACC2F">
            <wp:extent cx="5943600" cy="38652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5-10-06 at 4.45.06 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D3C4B" w14:textId="77777777" w:rsidR="00E870BC" w:rsidRDefault="00E870BC" w:rsidP="00AB712B">
      <w:pPr>
        <w:tabs>
          <w:tab w:val="left" w:pos="975"/>
        </w:tabs>
      </w:pPr>
    </w:p>
    <w:p w14:paraId="46A254CB" w14:textId="77777777" w:rsidR="000700E7" w:rsidRDefault="000700E7" w:rsidP="00AB712B">
      <w:pPr>
        <w:tabs>
          <w:tab w:val="left" w:pos="975"/>
        </w:tabs>
      </w:pPr>
    </w:p>
    <w:p w14:paraId="4F0C25D1" w14:textId="77777777" w:rsidR="00ED2130" w:rsidRDefault="00ED2130" w:rsidP="00AB712B">
      <w:pPr>
        <w:tabs>
          <w:tab w:val="left" w:pos="975"/>
        </w:tabs>
      </w:pPr>
    </w:p>
    <w:p w14:paraId="2E5A5B62" w14:textId="77777777" w:rsidR="00ED2130" w:rsidRDefault="00ED2130" w:rsidP="00AB712B">
      <w:pPr>
        <w:tabs>
          <w:tab w:val="left" w:pos="975"/>
        </w:tabs>
      </w:pPr>
    </w:p>
    <w:p w14:paraId="04C98FF3" w14:textId="77777777" w:rsidR="00ED2130" w:rsidRDefault="00ED2130" w:rsidP="00AB712B">
      <w:pPr>
        <w:tabs>
          <w:tab w:val="left" w:pos="975"/>
        </w:tabs>
        <w:rPr>
          <w:lang w:val="en-GB"/>
        </w:rPr>
      </w:pPr>
    </w:p>
    <w:p w14:paraId="16D629CD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0C4D1713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7B58B6E8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30DEE017" w14:textId="0C97FD06" w:rsidR="00A043BF" w:rsidRDefault="00A043BF" w:rsidP="00AB712B">
      <w:pPr>
        <w:tabs>
          <w:tab w:val="left" w:pos="975"/>
        </w:tabs>
        <w:rPr>
          <w:lang w:val="en-GB"/>
        </w:rPr>
      </w:pPr>
    </w:p>
    <w:p w14:paraId="4F7DFD9E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1481212E" w14:textId="77777777" w:rsidR="00A043BF" w:rsidRPr="00A043BF" w:rsidRDefault="00A043BF" w:rsidP="00AB712B">
      <w:pPr>
        <w:tabs>
          <w:tab w:val="left" w:pos="975"/>
        </w:tabs>
        <w:rPr>
          <w:lang w:val="en-GB"/>
        </w:rPr>
      </w:pPr>
    </w:p>
    <w:p w14:paraId="3F31894C" w14:textId="58AD3C4B" w:rsidR="00E870BC" w:rsidRPr="00ED2130" w:rsidRDefault="00ED2130" w:rsidP="00ED2130">
      <w:pPr>
        <w:tabs>
          <w:tab w:val="left" w:pos="975"/>
        </w:tabs>
        <w:rPr>
          <w:b/>
          <w:bCs/>
        </w:rPr>
      </w:pPr>
      <w:r w:rsidRPr="00ED2130">
        <w:rPr>
          <w:rFonts w:hint="eastAsia"/>
          <w:b/>
          <w:bCs/>
        </w:rPr>
        <w:lastRenderedPageBreak/>
        <w:t>d.</w:t>
      </w:r>
    </w:p>
    <w:p w14:paraId="690515B0" w14:textId="5C91F1D3" w:rsidR="00862A66" w:rsidRPr="00862A66" w:rsidRDefault="00862A66" w:rsidP="00862A6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HK"/>
        </w:rPr>
      </w:pPr>
      <w:r>
        <w:rPr>
          <w:rFonts w:ascii="Segoe UI" w:eastAsia="Times New Roman" w:hAnsi="Segoe UI" w:cs="Segoe UI"/>
          <w:spacing w:val="2"/>
          <w:sz w:val="24"/>
          <w:szCs w:val="24"/>
          <w:lang w:val="en-HK"/>
        </w:rPr>
        <w:t>The data</w:t>
      </w:r>
      <w:r w:rsidRPr="00862A66">
        <w:rPr>
          <w:rFonts w:ascii="Segoe UI" w:eastAsia="Times New Roman" w:hAnsi="Segoe UI" w:cs="Segoe UI"/>
          <w:spacing w:val="2"/>
          <w:sz w:val="24"/>
          <w:szCs w:val="24"/>
          <w:lang w:val="en-HK"/>
        </w:rPr>
        <w:t xml:space="preserve"> suggests </w:t>
      </w:r>
      <w:r w:rsidRPr="00862A66">
        <w:rPr>
          <w:rFonts w:ascii="Cambria Math" w:eastAsia="Times New Roman" w:hAnsi="Cambria Math" w:cs="Cambria Math"/>
          <w:spacing w:val="2"/>
          <w:sz w:val="24"/>
          <w:szCs w:val="24"/>
          <w:lang w:val="en-HK"/>
        </w:rPr>
        <w:t>𝑉</w:t>
      </w:r>
      <w:r w:rsidRPr="00862A66">
        <w:rPr>
          <w:rFonts w:ascii="Segoe UI" w:eastAsia="Times New Roman" w:hAnsi="Segoe UI" w:cs="Segoe UI"/>
          <w:spacing w:val="2"/>
          <w:sz w:val="24"/>
          <w:szCs w:val="24"/>
          <w:lang w:val="en-HK"/>
        </w:rPr>
        <w:t>out is limited to about 3.3V even as duty cycle increases beyond a certain point. This could represent a voltage regulator or a system output voltage saturation limit.</w:t>
      </w:r>
    </w:p>
    <w:p w14:paraId="7026C86D" w14:textId="77777777" w:rsidR="00E870BC" w:rsidRPr="00862A66" w:rsidRDefault="00E870BC" w:rsidP="00A043BF">
      <w:pPr>
        <w:tabs>
          <w:tab w:val="left" w:pos="975"/>
        </w:tabs>
        <w:rPr>
          <w:b/>
          <w:bCs/>
          <w:u w:val="single"/>
          <w:lang w:val="en-HK"/>
        </w:rPr>
      </w:pPr>
    </w:p>
    <w:p w14:paraId="6B298BC9" w14:textId="0D10CF3D" w:rsidR="0078068F" w:rsidRPr="00E12485" w:rsidRDefault="0078068F" w:rsidP="0078068F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2 – </w:t>
      </w:r>
      <w:r w:rsidR="008F706F" w:rsidRPr="00E12485">
        <w:rPr>
          <w:rFonts w:hint="eastAsia"/>
          <w:b/>
          <w:u w:val="single"/>
        </w:rPr>
        <w:t>Measurement of a resistor</w:t>
      </w:r>
    </w:p>
    <w:p w14:paraId="18306214" w14:textId="19C7F961" w:rsidR="000A10F5" w:rsidRPr="00E12485" w:rsidRDefault="000A10F5" w:rsidP="000A10F5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>Exercise:</w:t>
      </w:r>
    </w:p>
    <w:p w14:paraId="30B1E171" w14:textId="2F03D5F3" w:rsidR="006002F2" w:rsidRDefault="00E0010B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t xml:space="preserve">d. </w:t>
      </w:r>
    </w:p>
    <w:p w14:paraId="4E2F70BC" w14:textId="77777777" w:rsidR="006002F2" w:rsidRDefault="006002F2" w:rsidP="006570B4">
      <w:pPr>
        <w:tabs>
          <w:tab w:val="left" w:pos="975"/>
        </w:tabs>
        <w:adjustRightInd w:val="0"/>
        <w:rPr>
          <w:b/>
          <w:bCs/>
          <w:u w:val="single"/>
        </w:rPr>
      </w:pPr>
      <w:bookmarkStart w:id="1" w:name="_GoBack"/>
      <w:bookmarkEnd w:id="1"/>
    </w:p>
    <w:p w14:paraId="06EC23FD" w14:textId="77777777" w:rsidR="006002F2" w:rsidRPr="003513CA" w:rsidRDefault="006002F2" w:rsidP="006570B4">
      <w:pPr>
        <w:tabs>
          <w:tab w:val="left" w:pos="975"/>
        </w:tabs>
        <w:adjustRightInd w:val="0"/>
        <w:rPr>
          <w:b/>
          <w:bCs/>
          <w:u w:val="single"/>
        </w:rPr>
      </w:pPr>
    </w:p>
    <w:p w14:paraId="4AAC85E8" w14:textId="77777777" w:rsidR="006570B4" w:rsidRDefault="006570B4" w:rsidP="006570B4">
      <w:pPr>
        <w:tabs>
          <w:tab w:val="left" w:pos="975"/>
        </w:tabs>
        <w:adjustRightInd w:val="0"/>
        <w:rPr>
          <w:b/>
          <w:bCs/>
        </w:rPr>
      </w:pPr>
    </w:p>
    <w:p w14:paraId="6997AB68" w14:textId="77777777" w:rsidR="006570B4" w:rsidRDefault="006570B4" w:rsidP="006570B4">
      <w:pPr>
        <w:tabs>
          <w:tab w:val="left" w:pos="975"/>
        </w:tabs>
        <w:adjustRightInd w:val="0"/>
      </w:pPr>
    </w:p>
    <w:p w14:paraId="27BF47F7" w14:textId="77777777" w:rsidR="006570B4" w:rsidRPr="006570B4" w:rsidRDefault="006570B4" w:rsidP="006570B4">
      <w:pPr>
        <w:tabs>
          <w:tab w:val="left" w:pos="975"/>
        </w:tabs>
        <w:adjustRightInd w:val="0"/>
      </w:pPr>
    </w:p>
    <w:p w14:paraId="1B9C9ADC" w14:textId="77777777" w:rsidR="00233DF6" w:rsidRDefault="00233DF6" w:rsidP="00E05C85">
      <w:pPr>
        <w:tabs>
          <w:tab w:val="left" w:pos="975"/>
        </w:tabs>
        <w:adjustRightInd w:val="0"/>
      </w:pPr>
    </w:p>
    <w:p w14:paraId="73EA21A8" w14:textId="77777777" w:rsidR="00233DF6" w:rsidRDefault="00233DF6" w:rsidP="00E05C85">
      <w:pPr>
        <w:tabs>
          <w:tab w:val="left" w:pos="975"/>
        </w:tabs>
        <w:adjustRightInd w:val="0"/>
      </w:pPr>
    </w:p>
    <w:p w14:paraId="1AA001EA" w14:textId="77777777" w:rsidR="00233DF6" w:rsidRDefault="00233DF6" w:rsidP="00E05C85">
      <w:pPr>
        <w:tabs>
          <w:tab w:val="left" w:pos="975"/>
        </w:tabs>
        <w:adjustRightInd w:val="0"/>
      </w:pPr>
    </w:p>
    <w:p w14:paraId="5BEF0CB3" w14:textId="77777777" w:rsidR="00233DF6" w:rsidRDefault="00233DF6" w:rsidP="00E05C85">
      <w:pPr>
        <w:tabs>
          <w:tab w:val="left" w:pos="975"/>
        </w:tabs>
        <w:adjustRightInd w:val="0"/>
      </w:pPr>
    </w:p>
    <w:p w14:paraId="79AC13FC" w14:textId="77777777" w:rsidR="00233DF6" w:rsidRDefault="00233DF6" w:rsidP="00E05C85">
      <w:pPr>
        <w:tabs>
          <w:tab w:val="left" w:pos="975"/>
        </w:tabs>
        <w:adjustRightInd w:val="0"/>
      </w:pPr>
      <w:r>
        <w:t>e.</w:t>
      </w:r>
    </w:p>
    <w:p w14:paraId="32CEFADD" w14:textId="38088304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 xml:space="preserve">1) </w:t>
      </w:r>
    </w:p>
    <w:p w14:paraId="5A668D66" w14:textId="419691F1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>2)</w:t>
      </w:r>
    </w:p>
    <w:p w14:paraId="4F0A4194" w14:textId="75ED780A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>3)</w:t>
      </w:r>
    </w:p>
    <w:p w14:paraId="33A84D10" w14:textId="77777777" w:rsidR="000A4D21" w:rsidRDefault="000A4D21" w:rsidP="00E05C85">
      <w:pPr>
        <w:tabs>
          <w:tab w:val="left" w:pos="975"/>
        </w:tabs>
        <w:adjustRightInd w:val="0"/>
      </w:pPr>
      <w:r>
        <w:t>4)</w:t>
      </w:r>
    </w:p>
    <w:p w14:paraId="73555AE0" w14:textId="77777777" w:rsidR="000A4D21" w:rsidRDefault="000A4D21" w:rsidP="00E05C85">
      <w:pPr>
        <w:tabs>
          <w:tab w:val="left" w:pos="975"/>
        </w:tabs>
        <w:adjustRightInd w:val="0"/>
      </w:pPr>
    </w:p>
    <w:p w14:paraId="1CE6AC7B" w14:textId="77777777" w:rsidR="000A4D21" w:rsidRDefault="000A4D21" w:rsidP="00E05C85">
      <w:pPr>
        <w:tabs>
          <w:tab w:val="left" w:pos="975"/>
        </w:tabs>
        <w:adjustRightInd w:val="0"/>
        <w:rPr>
          <w:lang w:val="en-GB"/>
        </w:rPr>
      </w:pPr>
    </w:p>
    <w:p w14:paraId="052B7787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48E23F6D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0EFA4BC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ED09E50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7C84EEE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150C9810" w14:textId="77777777" w:rsidR="006818B9" w:rsidRP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C0367A0" w14:textId="77777777" w:rsidR="000A4D21" w:rsidRDefault="000A4D21" w:rsidP="00E05C85">
      <w:pPr>
        <w:tabs>
          <w:tab w:val="left" w:pos="975"/>
        </w:tabs>
        <w:adjustRightInd w:val="0"/>
      </w:pPr>
      <w:r>
        <w:lastRenderedPageBreak/>
        <w:t>5)</w:t>
      </w:r>
    </w:p>
    <w:p w14:paraId="0A33B48D" w14:textId="77777777" w:rsidR="000A4D21" w:rsidRDefault="000A4D21" w:rsidP="00E05C85">
      <w:pPr>
        <w:tabs>
          <w:tab w:val="left" w:pos="975"/>
        </w:tabs>
        <w:adjustRightInd w:val="0"/>
      </w:pPr>
    </w:p>
    <w:p w14:paraId="7818092B" w14:textId="77777777" w:rsidR="000A4D21" w:rsidRDefault="000A4D21" w:rsidP="00E05C85">
      <w:pPr>
        <w:tabs>
          <w:tab w:val="left" w:pos="975"/>
        </w:tabs>
        <w:adjustRightInd w:val="0"/>
      </w:pPr>
    </w:p>
    <w:p w14:paraId="3289A3C0" w14:textId="7CA24402" w:rsidR="00423AEF" w:rsidRPr="00E05C85" w:rsidRDefault="00D90CE7" w:rsidP="00E05C85">
      <w:pPr>
        <w:tabs>
          <w:tab w:val="left" w:pos="975"/>
        </w:tabs>
        <w:adjustRightInd w:val="0"/>
      </w:pPr>
      <w:r w:rsidRPr="00E12485">
        <w:tab/>
      </w:r>
    </w:p>
    <w:p w14:paraId="4AEBA86A" w14:textId="0A98F5F4" w:rsidR="00CC65CA" w:rsidRPr="00E12485" w:rsidRDefault="00CC65CA" w:rsidP="00CC65CA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3 – </w:t>
      </w:r>
      <w:r w:rsidR="00423AEF" w:rsidRPr="00E12485">
        <w:rPr>
          <w:rFonts w:hint="eastAsia"/>
          <w:b/>
          <w:u w:val="single"/>
        </w:rPr>
        <w:t>Measurement of 1N4148 diode</w:t>
      </w:r>
      <w:r w:rsidRPr="00E12485">
        <w:rPr>
          <w:b/>
          <w:u w:val="single"/>
        </w:rPr>
        <w:t>:</w:t>
      </w:r>
    </w:p>
    <w:p w14:paraId="5FD66982" w14:textId="5399C57B" w:rsidR="00532100" w:rsidRPr="00B72C1E" w:rsidRDefault="00FE68F0" w:rsidP="00C711CC">
      <w:pPr>
        <w:tabs>
          <w:tab w:val="left" w:pos="975"/>
        </w:tabs>
        <w:rPr>
          <w:bCs/>
          <w:lang w:val="en-GB"/>
        </w:rPr>
      </w:pPr>
      <w:r w:rsidRPr="00B72C1E">
        <w:rPr>
          <w:bCs/>
          <w:lang w:val="en-GB"/>
        </w:rPr>
        <w:t>d.</w:t>
      </w:r>
    </w:p>
    <w:p w14:paraId="26B693EA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3F591BA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0FD9E69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4247C115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51966509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C16077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14CFA79E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8C968E3" w14:textId="6A2F3AD9" w:rsidR="00C711CC" w:rsidRPr="00E12485" w:rsidRDefault="00C711CC" w:rsidP="00C711CC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</w:t>
      </w:r>
      <w:r w:rsidR="007760F8" w:rsidRPr="00E12485">
        <w:rPr>
          <w:rFonts w:hint="eastAsia"/>
          <w:b/>
          <w:u w:val="single"/>
        </w:rPr>
        <w:t>4</w:t>
      </w:r>
      <w:r w:rsidRPr="00E12485">
        <w:rPr>
          <w:b/>
          <w:u w:val="single"/>
        </w:rPr>
        <w:t xml:space="preserve"> – </w:t>
      </w:r>
      <w:r w:rsidRPr="00E12485">
        <w:rPr>
          <w:rFonts w:hint="eastAsia"/>
          <w:b/>
          <w:u w:val="single"/>
        </w:rPr>
        <w:t>Measurement of</w:t>
      </w:r>
      <w:r w:rsidR="007760F8" w:rsidRPr="00E12485">
        <w:rPr>
          <w:rFonts w:hint="eastAsia"/>
          <w:b/>
          <w:u w:val="single"/>
        </w:rPr>
        <w:t xml:space="preserve"> Zener</w:t>
      </w:r>
      <w:r w:rsidRPr="00E12485">
        <w:rPr>
          <w:rFonts w:hint="eastAsia"/>
          <w:b/>
          <w:u w:val="single"/>
        </w:rPr>
        <w:t xml:space="preserve"> diode</w:t>
      </w:r>
      <w:r w:rsidRPr="00E12485">
        <w:rPr>
          <w:b/>
          <w:u w:val="single"/>
        </w:rPr>
        <w:t>:</w:t>
      </w:r>
    </w:p>
    <w:p w14:paraId="63876E4C" w14:textId="77777777" w:rsidR="003952E9" w:rsidRDefault="003952E9" w:rsidP="003952E9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d. 3.3 V Zener Diode</w:t>
      </w:r>
    </w:p>
    <w:p w14:paraId="0BC5677E" w14:textId="77777777" w:rsidR="00C711CC" w:rsidRDefault="00C711CC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A1CAB3B" w14:textId="77777777" w:rsidR="00A55E07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7975225" w14:textId="77777777" w:rsidR="00A55E07" w:rsidRPr="00E12485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343EABC" w14:textId="77777777" w:rsidR="00DC1529" w:rsidRPr="00E12485" w:rsidRDefault="00DC1529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123CEFC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2DCA26C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01B0A52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BD25B3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A95BAB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6604816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41B6C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3421DE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63C4C6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718D8A57" w14:textId="77777777" w:rsidR="00294968" w:rsidRP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0B7BDA4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57C3FF69" w14:textId="77777777" w:rsidR="00294968" w:rsidRDefault="00294968" w:rsidP="00294968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e. 2.7 V Zener Diode</w:t>
      </w:r>
    </w:p>
    <w:p w14:paraId="13059223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068AA6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8580CD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A05825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A95584A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AFC92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D50715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C4C968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0ADE45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1670DC2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242D89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51CF13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A461D5F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1D33B0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AC23DCB" w14:textId="6362A489" w:rsidR="00A147F9" w:rsidRDefault="006D0485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Question: From Task 2 to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ask 4</w:t>
      </w: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, can you identify the features of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the </w:t>
      </w:r>
      <w:r w:rsidR="00E54340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general resistor, 1N4148 diode and Zener diode?</w:t>
      </w:r>
      <w:r w:rsidR="00A13D2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</w:p>
    <w:p w14:paraId="2655E3A0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4A2D8278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C4256E7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BCDB7D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7097D2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46E7ED2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0DC6CA4F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6393364A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D57A28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1C88EF3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6AC12C3" w14:textId="77777777" w:rsidR="00A13D23" w:rsidRPr="00D84B43" w:rsidRDefault="00A13D23" w:rsidP="00A13D2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u w:val="single"/>
          <w:lang w:eastAsia="zh-CN"/>
        </w:rPr>
      </w:pP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PLEASE UPLOAD THE ANSWER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SHEET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TO CANVA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ASSIGNMENT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LAB 1</w:t>
      </w:r>
    </w:p>
    <w:p w14:paraId="51D5EB2E" w14:textId="77777777" w:rsidR="00A13D23" w:rsidRP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sectPr w:rsidR="00A13D23" w:rsidRPr="00A13D23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6BB3D2" w14:textId="77777777" w:rsidR="00C262E7" w:rsidRDefault="00C262E7" w:rsidP="00FC7CBB">
      <w:pPr>
        <w:spacing w:after="0" w:line="240" w:lineRule="auto"/>
      </w:pPr>
      <w:r>
        <w:separator/>
      </w:r>
    </w:p>
  </w:endnote>
  <w:endnote w:type="continuationSeparator" w:id="0">
    <w:p w14:paraId="5A19EF29" w14:textId="77777777" w:rsidR="00C262E7" w:rsidRDefault="00C262E7" w:rsidP="00FC7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2808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146BC" w14:textId="7A9902EE" w:rsidR="00197066" w:rsidRDefault="001970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17A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2B2C2292" w14:textId="77777777" w:rsidR="00197066" w:rsidRDefault="001970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F82EB6" w14:textId="77777777" w:rsidR="00C262E7" w:rsidRDefault="00C262E7" w:rsidP="00FC7CBB">
      <w:pPr>
        <w:spacing w:after="0" w:line="240" w:lineRule="auto"/>
      </w:pPr>
      <w:r>
        <w:separator/>
      </w:r>
    </w:p>
  </w:footnote>
  <w:footnote w:type="continuationSeparator" w:id="0">
    <w:p w14:paraId="5589009B" w14:textId="77777777" w:rsidR="00C262E7" w:rsidRDefault="00C262E7" w:rsidP="00FC7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58E69E" w14:textId="737EA32A" w:rsidR="00FC7CBB" w:rsidRDefault="00FC7CBB" w:rsidP="00FC7CBB">
    <w:pPr>
      <w:pStyle w:val="Header"/>
      <w:tabs>
        <w:tab w:val="clear" w:pos="4680"/>
      </w:tabs>
    </w:pPr>
    <w:r>
      <w:t xml:space="preserve">ISDN </w:t>
    </w:r>
    <w:r w:rsidR="009E2925">
      <w:t>2601</w:t>
    </w:r>
    <w:r w:rsidR="004F6E99">
      <w:t xml:space="preserve"> </w:t>
    </w:r>
    <w:r w:rsidR="009E2925" w:rsidRPr="009E2925">
      <w:t>Exploring the World through Smart Mechatronics</w:t>
    </w:r>
    <w:r>
      <w:tab/>
    </w:r>
    <w:r w:rsidR="004F6E99">
      <w:t>202</w:t>
    </w:r>
    <w:r w:rsidR="00230728">
      <w:rPr>
        <w:rFonts w:hint="eastAsia"/>
      </w:rPr>
      <w:t>5</w:t>
    </w:r>
    <w:r w:rsidR="004F6E99">
      <w:t xml:space="preserve"> </w:t>
    </w:r>
    <w:r w:rsidR="009E2925">
      <w:rPr>
        <w:rFonts w:hint="eastAsia"/>
      </w:rPr>
      <w:t>FA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E37CF"/>
    <w:multiLevelType w:val="hybridMultilevel"/>
    <w:tmpl w:val="D0725ACE"/>
    <w:lvl w:ilvl="0" w:tplc="95AA15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842FB"/>
    <w:multiLevelType w:val="hybridMultilevel"/>
    <w:tmpl w:val="AA3E76EE"/>
    <w:lvl w:ilvl="0" w:tplc="C68219C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94E0C"/>
    <w:multiLevelType w:val="hybridMultilevel"/>
    <w:tmpl w:val="EF260606"/>
    <w:lvl w:ilvl="0" w:tplc="9444751A">
      <w:start w:val="1"/>
      <w:numFmt w:val="bullet"/>
      <w:pStyle w:val="ELEC1100SectionLis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D4C2904E">
      <w:numFmt w:val="decimal"/>
      <w:lvlText w:val=""/>
      <w:lvlJc w:val="left"/>
    </w:lvl>
    <w:lvl w:ilvl="2" w:tplc="7DA0DB0C">
      <w:numFmt w:val="decimal"/>
      <w:lvlText w:val=""/>
      <w:lvlJc w:val="left"/>
    </w:lvl>
    <w:lvl w:ilvl="3" w:tplc="DD3CFB4C">
      <w:numFmt w:val="decimal"/>
      <w:lvlText w:val=""/>
      <w:lvlJc w:val="left"/>
    </w:lvl>
    <w:lvl w:ilvl="4" w:tplc="25FC9B7C">
      <w:numFmt w:val="decimal"/>
      <w:lvlText w:val=""/>
      <w:lvlJc w:val="left"/>
    </w:lvl>
    <w:lvl w:ilvl="5" w:tplc="82348D7C">
      <w:numFmt w:val="decimal"/>
      <w:lvlText w:val=""/>
      <w:lvlJc w:val="left"/>
    </w:lvl>
    <w:lvl w:ilvl="6" w:tplc="456498A0">
      <w:numFmt w:val="decimal"/>
      <w:lvlText w:val=""/>
      <w:lvlJc w:val="left"/>
    </w:lvl>
    <w:lvl w:ilvl="7" w:tplc="CAC2F0F2">
      <w:numFmt w:val="decimal"/>
      <w:lvlText w:val=""/>
      <w:lvlJc w:val="left"/>
    </w:lvl>
    <w:lvl w:ilvl="8" w:tplc="3BEC2C52">
      <w:numFmt w:val="decimal"/>
      <w:lvlText w:val=""/>
      <w:lvlJc w:val="left"/>
    </w:lvl>
  </w:abstractNum>
  <w:abstractNum w:abstractNumId="3" w15:restartNumberingAfterBreak="0">
    <w:nsid w:val="1E3353ED"/>
    <w:multiLevelType w:val="hybridMultilevel"/>
    <w:tmpl w:val="59D82A22"/>
    <w:lvl w:ilvl="0" w:tplc="D32605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A616E3"/>
    <w:multiLevelType w:val="hybridMultilevel"/>
    <w:tmpl w:val="9E080866"/>
    <w:lvl w:ilvl="0" w:tplc="B16AA9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D1319"/>
    <w:multiLevelType w:val="hybridMultilevel"/>
    <w:tmpl w:val="1CCE6DFE"/>
    <w:lvl w:ilvl="0" w:tplc="13EA6BF4">
      <w:start w:val="1"/>
      <w:numFmt w:val="upperLetter"/>
      <w:pStyle w:val="ELEC1100SectionHeading"/>
      <w:lvlText w:val="%1)"/>
      <w:lvlJc w:val="left"/>
      <w:pPr>
        <w:tabs>
          <w:tab w:val="num" w:pos="360"/>
        </w:tabs>
        <w:ind w:left="360" w:hanging="360"/>
      </w:pPr>
      <w:rPr>
        <w:rFonts w:eastAsia="Times New Roman" w:hint="default"/>
      </w:rPr>
    </w:lvl>
    <w:lvl w:ilvl="1" w:tplc="DEA4FDE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EC288400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640A5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2F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3CF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876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DC8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D04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554B3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D4B38"/>
    <w:multiLevelType w:val="hybridMultilevel"/>
    <w:tmpl w:val="7876AD06"/>
    <w:lvl w:ilvl="0" w:tplc="AD2C2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0F6781A"/>
    <w:multiLevelType w:val="hybridMultilevel"/>
    <w:tmpl w:val="AA3E76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5271C"/>
    <w:multiLevelType w:val="hybridMultilevel"/>
    <w:tmpl w:val="D0921FDA"/>
    <w:lvl w:ilvl="0" w:tplc="9138BA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7125BB"/>
    <w:multiLevelType w:val="hybridMultilevel"/>
    <w:tmpl w:val="9D987856"/>
    <w:lvl w:ilvl="0" w:tplc="690211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AD2398"/>
    <w:multiLevelType w:val="hybridMultilevel"/>
    <w:tmpl w:val="954ABF4C"/>
    <w:lvl w:ilvl="0" w:tplc="11A410C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C125E"/>
    <w:multiLevelType w:val="hybridMultilevel"/>
    <w:tmpl w:val="5A807422"/>
    <w:lvl w:ilvl="0" w:tplc="B13E218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81F40"/>
    <w:multiLevelType w:val="hybridMultilevel"/>
    <w:tmpl w:val="9DBCD11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11886"/>
    <w:multiLevelType w:val="hybridMultilevel"/>
    <w:tmpl w:val="F5AA0468"/>
    <w:lvl w:ilvl="0" w:tplc="23F48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FA0330"/>
    <w:multiLevelType w:val="hybridMultilevel"/>
    <w:tmpl w:val="29BEDB2A"/>
    <w:lvl w:ilvl="0" w:tplc="2C94B6D8">
      <w:start w:val="4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444014C0"/>
    <w:multiLevelType w:val="hybridMultilevel"/>
    <w:tmpl w:val="5356A05E"/>
    <w:lvl w:ilvl="0" w:tplc="7B169F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E7EE21A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C0896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1205B4"/>
    <w:multiLevelType w:val="hybridMultilevel"/>
    <w:tmpl w:val="45F05C0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E83CE6"/>
    <w:multiLevelType w:val="hybridMultilevel"/>
    <w:tmpl w:val="7DAE04C4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AC1935"/>
    <w:multiLevelType w:val="hybridMultilevel"/>
    <w:tmpl w:val="8414988C"/>
    <w:lvl w:ilvl="0" w:tplc="915AC2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6B1776"/>
    <w:multiLevelType w:val="hybridMultilevel"/>
    <w:tmpl w:val="96E8C29C"/>
    <w:lvl w:ilvl="0" w:tplc="2020CAD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763F7"/>
    <w:multiLevelType w:val="hybridMultilevel"/>
    <w:tmpl w:val="9CC6E594"/>
    <w:lvl w:ilvl="0" w:tplc="1AC2CB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2E63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69A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EC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A4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58A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56B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9E7F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B895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1DD760B"/>
    <w:multiLevelType w:val="hybridMultilevel"/>
    <w:tmpl w:val="9DBCD11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C51B9"/>
    <w:multiLevelType w:val="hybridMultilevel"/>
    <w:tmpl w:val="C2CA36AA"/>
    <w:lvl w:ilvl="0" w:tplc="3A7CEF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2"/>
  </w:num>
  <w:num w:numId="3">
    <w:abstractNumId w:val="21"/>
  </w:num>
  <w:num w:numId="4">
    <w:abstractNumId w:val="20"/>
  </w:num>
  <w:num w:numId="5">
    <w:abstractNumId w:val="11"/>
  </w:num>
  <w:num w:numId="6">
    <w:abstractNumId w:val="14"/>
  </w:num>
  <w:num w:numId="7">
    <w:abstractNumId w:val="3"/>
  </w:num>
  <w:num w:numId="8">
    <w:abstractNumId w:val="12"/>
  </w:num>
  <w:num w:numId="9">
    <w:abstractNumId w:val="9"/>
  </w:num>
  <w:num w:numId="10">
    <w:abstractNumId w:val="10"/>
  </w:num>
  <w:num w:numId="11">
    <w:abstractNumId w:val="0"/>
  </w:num>
  <w:num w:numId="12">
    <w:abstractNumId w:val="4"/>
  </w:num>
  <w:num w:numId="13">
    <w:abstractNumId w:val="24"/>
  </w:num>
  <w:num w:numId="14">
    <w:abstractNumId w:val="7"/>
  </w:num>
  <w:num w:numId="15">
    <w:abstractNumId w:val="2"/>
  </w:num>
  <w:num w:numId="16">
    <w:abstractNumId w:val="5"/>
  </w:num>
  <w:num w:numId="17">
    <w:abstractNumId w:val="1"/>
  </w:num>
  <w:num w:numId="18">
    <w:abstractNumId w:val="18"/>
  </w:num>
  <w:num w:numId="19">
    <w:abstractNumId w:val="17"/>
  </w:num>
  <w:num w:numId="20">
    <w:abstractNumId w:val="8"/>
  </w:num>
  <w:num w:numId="21">
    <w:abstractNumId w:val="6"/>
  </w:num>
  <w:num w:numId="22">
    <w:abstractNumId w:val="19"/>
  </w:num>
  <w:num w:numId="23">
    <w:abstractNumId w:val="13"/>
  </w:num>
  <w:num w:numId="24">
    <w:abstractNumId w:val="23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tTA2NDQ3sDA3NTBU0lEKTi0uzszPAykwrQUAncMeLSwAAAA="/>
  </w:docVars>
  <w:rsids>
    <w:rsidRoot w:val="00FC7CBB"/>
    <w:rsid w:val="000056FE"/>
    <w:rsid w:val="000312C5"/>
    <w:rsid w:val="000355D9"/>
    <w:rsid w:val="000374E3"/>
    <w:rsid w:val="00041669"/>
    <w:rsid w:val="00043081"/>
    <w:rsid w:val="00046123"/>
    <w:rsid w:val="00047532"/>
    <w:rsid w:val="00055E15"/>
    <w:rsid w:val="00056D27"/>
    <w:rsid w:val="000700E7"/>
    <w:rsid w:val="00070B18"/>
    <w:rsid w:val="00077A89"/>
    <w:rsid w:val="00095C6C"/>
    <w:rsid w:val="000A10F5"/>
    <w:rsid w:val="000A3AA8"/>
    <w:rsid w:val="000A4282"/>
    <w:rsid w:val="000A4D21"/>
    <w:rsid w:val="000B074E"/>
    <w:rsid w:val="000B1279"/>
    <w:rsid w:val="000B22C5"/>
    <w:rsid w:val="000E4A4E"/>
    <w:rsid w:val="000E6D8A"/>
    <w:rsid w:val="000F225F"/>
    <w:rsid w:val="000F6A1B"/>
    <w:rsid w:val="001118C3"/>
    <w:rsid w:val="00122CD6"/>
    <w:rsid w:val="00130EA1"/>
    <w:rsid w:val="00132C50"/>
    <w:rsid w:val="001378AD"/>
    <w:rsid w:val="001442CE"/>
    <w:rsid w:val="0015070A"/>
    <w:rsid w:val="0015119C"/>
    <w:rsid w:val="0015289E"/>
    <w:rsid w:val="00153E16"/>
    <w:rsid w:val="001579B3"/>
    <w:rsid w:val="0016048C"/>
    <w:rsid w:val="00160C1F"/>
    <w:rsid w:val="001612C9"/>
    <w:rsid w:val="00164122"/>
    <w:rsid w:val="00170516"/>
    <w:rsid w:val="0018028D"/>
    <w:rsid w:val="00182739"/>
    <w:rsid w:val="00182A7B"/>
    <w:rsid w:val="001862A9"/>
    <w:rsid w:val="0019047C"/>
    <w:rsid w:val="00192D8B"/>
    <w:rsid w:val="00193EE4"/>
    <w:rsid w:val="00197066"/>
    <w:rsid w:val="001A1DAD"/>
    <w:rsid w:val="001A298E"/>
    <w:rsid w:val="001B0686"/>
    <w:rsid w:val="001C6426"/>
    <w:rsid w:val="001D1E4E"/>
    <w:rsid w:val="001E5C71"/>
    <w:rsid w:val="001E7031"/>
    <w:rsid w:val="001F2ADB"/>
    <w:rsid w:val="0020477B"/>
    <w:rsid w:val="00206FF7"/>
    <w:rsid w:val="0021195D"/>
    <w:rsid w:val="00211F0C"/>
    <w:rsid w:val="0022471D"/>
    <w:rsid w:val="00226ADF"/>
    <w:rsid w:val="00230728"/>
    <w:rsid w:val="00233DF6"/>
    <w:rsid w:val="002447FD"/>
    <w:rsid w:val="00247D9A"/>
    <w:rsid w:val="00247E35"/>
    <w:rsid w:val="00255E3F"/>
    <w:rsid w:val="00265F07"/>
    <w:rsid w:val="0028242B"/>
    <w:rsid w:val="00294968"/>
    <w:rsid w:val="002A7F57"/>
    <w:rsid w:val="002B0068"/>
    <w:rsid w:val="002C0E64"/>
    <w:rsid w:val="002D69C9"/>
    <w:rsid w:val="002E1AD1"/>
    <w:rsid w:val="002E5842"/>
    <w:rsid w:val="00302646"/>
    <w:rsid w:val="003057D0"/>
    <w:rsid w:val="00317C48"/>
    <w:rsid w:val="0032262E"/>
    <w:rsid w:val="003233EA"/>
    <w:rsid w:val="00323E1F"/>
    <w:rsid w:val="00333F09"/>
    <w:rsid w:val="00334534"/>
    <w:rsid w:val="00343D0E"/>
    <w:rsid w:val="003513CA"/>
    <w:rsid w:val="00364E57"/>
    <w:rsid w:val="00365694"/>
    <w:rsid w:val="00375C12"/>
    <w:rsid w:val="00380999"/>
    <w:rsid w:val="0038340C"/>
    <w:rsid w:val="00385520"/>
    <w:rsid w:val="00394466"/>
    <w:rsid w:val="00394F93"/>
    <w:rsid w:val="003952E9"/>
    <w:rsid w:val="00396FC7"/>
    <w:rsid w:val="00397183"/>
    <w:rsid w:val="003A3D8A"/>
    <w:rsid w:val="003A5CF4"/>
    <w:rsid w:val="003D0265"/>
    <w:rsid w:val="003E1144"/>
    <w:rsid w:val="003F2E96"/>
    <w:rsid w:val="00405B40"/>
    <w:rsid w:val="00416C59"/>
    <w:rsid w:val="00423AEF"/>
    <w:rsid w:val="00426416"/>
    <w:rsid w:val="00435DB8"/>
    <w:rsid w:val="0044651B"/>
    <w:rsid w:val="004509D9"/>
    <w:rsid w:val="0045221B"/>
    <w:rsid w:val="004572A7"/>
    <w:rsid w:val="00461F1D"/>
    <w:rsid w:val="00474F23"/>
    <w:rsid w:val="00476601"/>
    <w:rsid w:val="00492C95"/>
    <w:rsid w:val="00494B89"/>
    <w:rsid w:val="004A15E5"/>
    <w:rsid w:val="004A4196"/>
    <w:rsid w:val="004B1D95"/>
    <w:rsid w:val="004E0A01"/>
    <w:rsid w:val="004E0A0E"/>
    <w:rsid w:val="004F082A"/>
    <w:rsid w:val="004F239D"/>
    <w:rsid w:val="004F6E99"/>
    <w:rsid w:val="00500903"/>
    <w:rsid w:val="00500A03"/>
    <w:rsid w:val="005052B1"/>
    <w:rsid w:val="00516E90"/>
    <w:rsid w:val="005170EA"/>
    <w:rsid w:val="00520791"/>
    <w:rsid w:val="00532100"/>
    <w:rsid w:val="00541842"/>
    <w:rsid w:val="00542AC0"/>
    <w:rsid w:val="00546329"/>
    <w:rsid w:val="00553E52"/>
    <w:rsid w:val="005566FE"/>
    <w:rsid w:val="00563510"/>
    <w:rsid w:val="00564C23"/>
    <w:rsid w:val="00567C07"/>
    <w:rsid w:val="00573D19"/>
    <w:rsid w:val="00582FFB"/>
    <w:rsid w:val="00586889"/>
    <w:rsid w:val="005935D0"/>
    <w:rsid w:val="00597607"/>
    <w:rsid w:val="005A1162"/>
    <w:rsid w:val="005A218D"/>
    <w:rsid w:val="005B2889"/>
    <w:rsid w:val="005C7640"/>
    <w:rsid w:val="005F3237"/>
    <w:rsid w:val="005F35F6"/>
    <w:rsid w:val="006002F2"/>
    <w:rsid w:val="006038D7"/>
    <w:rsid w:val="00622B7A"/>
    <w:rsid w:val="00626B2E"/>
    <w:rsid w:val="006275A7"/>
    <w:rsid w:val="00630695"/>
    <w:rsid w:val="006319B3"/>
    <w:rsid w:val="006356BB"/>
    <w:rsid w:val="00641BDA"/>
    <w:rsid w:val="006465A9"/>
    <w:rsid w:val="00646CFD"/>
    <w:rsid w:val="006570B4"/>
    <w:rsid w:val="00664C05"/>
    <w:rsid w:val="006665F9"/>
    <w:rsid w:val="00667FA0"/>
    <w:rsid w:val="00681403"/>
    <w:rsid w:val="006818B9"/>
    <w:rsid w:val="00694907"/>
    <w:rsid w:val="00695B57"/>
    <w:rsid w:val="0069686E"/>
    <w:rsid w:val="006A0F2E"/>
    <w:rsid w:val="006A76EC"/>
    <w:rsid w:val="006B0790"/>
    <w:rsid w:val="006B4E14"/>
    <w:rsid w:val="006B5660"/>
    <w:rsid w:val="006B5C1A"/>
    <w:rsid w:val="006C4A7A"/>
    <w:rsid w:val="006D0485"/>
    <w:rsid w:val="006D58F4"/>
    <w:rsid w:val="006E5C6C"/>
    <w:rsid w:val="006F6B3B"/>
    <w:rsid w:val="00706A3F"/>
    <w:rsid w:val="007148EC"/>
    <w:rsid w:val="007173D8"/>
    <w:rsid w:val="0073085A"/>
    <w:rsid w:val="00761312"/>
    <w:rsid w:val="0076372B"/>
    <w:rsid w:val="007760F8"/>
    <w:rsid w:val="0078068F"/>
    <w:rsid w:val="007807FA"/>
    <w:rsid w:val="00780963"/>
    <w:rsid w:val="007B18DA"/>
    <w:rsid w:val="007B2BC3"/>
    <w:rsid w:val="007C3121"/>
    <w:rsid w:val="007C4D65"/>
    <w:rsid w:val="007C6931"/>
    <w:rsid w:val="007E2860"/>
    <w:rsid w:val="007E6400"/>
    <w:rsid w:val="00801323"/>
    <w:rsid w:val="008043D5"/>
    <w:rsid w:val="00804E50"/>
    <w:rsid w:val="00814F96"/>
    <w:rsid w:val="00821FBF"/>
    <w:rsid w:val="00831B72"/>
    <w:rsid w:val="00836259"/>
    <w:rsid w:val="00846A08"/>
    <w:rsid w:val="00850549"/>
    <w:rsid w:val="008520A2"/>
    <w:rsid w:val="00854800"/>
    <w:rsid w:val="008568A4"/>
    <w:rsid w:val="00862A66"/>
    <w:rsid w:val="00865036"/>
    <w:rsid w:val="00876A6E"/>
    <w:rsid w:val="00876E3E"/>
    <w:rsid w:val="00877B9E"/>
    <w:rsid w:val="00885AB2"/>
    <w:rsid w:val="00890265"/>
    <w:rsid w:val="008A1CE7"/>
    <w:rsid w:val="008A5AA2"/>
    <w:rsid w:val="008B1FE4"/>
    <w:rsid w:val="008B3A8C"/>
    <w:rsid w:val="008C21A1"/>
    <w:rsid w:val="008C3ACA"/>
    <w:rsid w:val="008D5B38"/>
    <w:rsid w:val="008E204C"/>
    <w:rsid w:val="008F706F"/>
    <w:rsid w:val="00905B3B"/>
    <w:rsid w:val="00913B68"/>
    <w:rsid w:val="00935F5F"/>
    <w:rsid w:val="009367CD"/>
    <w:rsid w:val="00945950"/>
    <w:rsid w:val="00946459"/>
    <w:rsid w:val="00947D2F"/>
    <w:rsid w:val="00955BEF"/>
    <w:rsid w:val="00967203"/>
    <w:rsid w:val="00972CC0"/>
    <w:rsid w:val="009765C9"/>
    <w:rsid w:val="009849F6"/>
    <w:rsid w:val="009A599A"/>
    <w:rsid w:val="009B1F9E"/>
    <w:rsid w:val="009B7504"/>
    <w:rsid w:val="009C5363"/>
    <w:rsid w:val="009E2925"/>
    <w:rsid w:val="009E5822"/>
    <w:rsid w:val="009E5D6F"/>
    <w:rsid w:val="009F0701"/>
    <w:rsid w:val="009F7167"/>
    <w:rsid w:val="00A043BF"/>
    <w:rsid w:val="00A13D00"/>
    <w:rsid w:val="00A13D23"/>
    <w:rsid w:val="00A147F9"/>
    <w:rsid w:val="00A34BB0"/>
    <w:rsid w:val="00A42A42"/>
    <w:rsid w:val="00A4706E"/>
    <w:rsid w:val="00A55E07"/>
    <w:rsid w:val="00A57008"/>
    <w:rsid w:val="00A6517A"/>
    <w:rsid w:val="00A71236"/>
    <w:rsid w:val="00A75552"/>
    <w:rsid w:val="00A81715"/>
    <w:rsid w:val="00A93DE7"/>
    <w:rsid w:val="00AA2C45"/>
    <w:rsid w:val="00AB3BE6"/>
    <w:rsid w:val="00AB570B"/>
    <w:rsid w:val="00AB712B"/>
    <w:rsid w:val="00AC21E7"/>
    <w:rsid w:val="00AC2570"/>
    <w:rsid w:val="00AD193A"/>
    <w:rsid w:val="00AE4031"/>
    <w:rsid w:val="00B060F1"/>
    <w:rsid w:val="00B13FE9"/>
    <w:rsid w:val="00B2274F"/>
    <w:rsid w:val="00B30642"/>
    <w:rsid w:val="00B339C0"/>
    <w:rsid w:val="00B35747"/>
    <w:rsid w:val="00B54052"/>
    <w:rsid w:val="00B55402"/>
    <w:rsid w:val="00B61CB7"/>
    <w:rsid w:val="00B7251E"/>
    <w:rsid w:val="00B72C1E"/>
    <w:rsid w:val="00B72D9A"/>
    <w:rsid w:val="00B77036"/>
    <w:rsid w:val="00B8286F"/>
    <w:rsid w:val="00BB1CF9"/>
    <w:rsid w:val="00BB5F94"/>
    <w:rsid w:val="00BC48ED"/>
    <w:rsid w:val="00BC57F6"/>
    <w:rsid w:val="00BE3AEA"/>
    <w:rsid w:val="00BE7E87"/>
    <w:rsid w:val="00C05BB8"/>
    <w:rsid w:val="00C262E7"/>
    <w:rsid w:val="00C3161F"/>
    <w:rsid w:val="00C32E02"/>
    <w:rsid w:val="00C41D78"/>
    <w:rsid w:val="00C51B0A"/>
    <w:rsid w:val="00C5703F"/>
    <w:rsid w:val="00C616C9"/>
    <w:rsid w:val="00C64714"/>
    <w:rsid w:val="00C711CC"/>
    <w:rsid w:val="00C84E9D"/>
    <w:rsid w:val="00CC1CE7"/>
    <w:rsid w:val="00CC34D3"/>
    <w:rsid w:val="00CC65CA"/>
    <w:rsid w:val="00CC6699"/>
    <w:rsid w:val="00CD02B6"/>
    <w:rsid w:val="00CD59BA"/>
    <w:rsid w:val="00CD7CF8"/>
    <w:rsid w:val="00CE09F5"/>
    <w:rsid w:val="00CE7C32"/>
    <w:rsid w:val="00CF2E7E"/>
    <w:rsid w:val="00D020A4"/>
    <w:rsid w:val="00D05B67"/>
    <w:rsid w:val="00D073E7"/>
    <w:rsid w:val="00D114DD"/>
    <w:rsid w:val="00D126C9"/>
    <w:rsid w:val="00D20DC5"/>
    <w:rsid w:val="00D215A4"/>
    <w:rsid w:val="00D225E7"/>
    <w:rsid w:val="00D244D2"/>
    <w:rsid w:val="00D2761D"/>
    <w:rsid w:val="00D32650"/>
    <w:rsid w:val="00D400B4"/>
    <w:rsid w:val="00D548AB"/>
    <w:rsid w:val="00D644EF"/>
    <w:rsid w:val="00D67F54"/>
    <w:rsid w:val="00D812E5"/>
    <w:rsid w:val="00D87FAA"/>
    <w:rsid w:val="00D90CE7"/>
    <w:rsid w:val="00D9193D"/>
    <w:rsid w:val="00D9259A"/>
    <w:rsid w:val="00DA3FE3"/>
    <w:rsid w:val="00DB082C"/>
    <w:rsid w:val="00DB44AF"/>
    <w:rsid w:val="00DC1529"/>
    <w:rsid w:val="00DC6CA1"/>
    <w:rsid w:val="00DD07A7"/>
    <w:rsid w:val="00DD07EA"/>
    <w:rsid w:val="00DD7843"/>
    <w:rsid w:val="00DE3266"/>
    <w:rsid w:val="00DF6FF1"/>
    <w:rsid w:val="00E0010B"/>
    <w:rsid w:val="00E00F4E"/>
    <w:rsid w:val="00E05C85"/>
    <w:rsid w:val="00E07853"/>
    <w:rsid w:val="00E12485"/>
    <w:rsid w:val="00E17889"/>
    <w:rsid w:val="00E35954"/>
    <w:rsid w:val="00E44ED5"/>
    <w:rsid w:val="00E54340"/>
    <w:rsid w:val="00E544B5"/>
    <w:rsid w:val="00E558D4"/>
    <w:rsid w:val="00E55BE1"/>
    <w:rsid w:val="00E67754"/>
    <w:rsid w:val="00E84D58"/>
    <w:rsid w:val="00E870BC"/>
    <w:rsid w:val="00E950F6"/>
    <w:rsid w:val="00EB2880"/>
    <w:rsid w:val="00EC76B0"/>
    <w:rsid w:val="00ED1A1F"/>
    <w:rsid w:val="00ED1CBE"/>
    <w:rsid w:val="00ED1DC9"/>
    <w:rsid w:val="00ED2130"/>
    <w:rsid w:val="00ED3458"/>
    <w:rsid w:val="00EF31D7"/>
    <w:rsid w:val="00F05F20"/>
    <w:rsid w:val="00F203CB"/>
    <w:rsid w:val="00F308FB"/>
    <w:rsid w:val="00F373D5"/>
    <w:rsid w:val="00F37E93"/>
    <w:rsid w:val="00F4139F"/>
    <w:rsid w:val="00F41589"/>
    <w:rsid w:val="00F55DF9"/>
    <w:rsid w:val="00F56015"/>
    <w:rsid w:val="00F61E4B"/>
    <w:rsid w:val="00F63271"/>
    <w:rsid w:val="00F65214"/>
    <w:rsid w:val="00F93A90"/>
    <w:rsid w:val="00F944A2"/>
    <w:rsid w:val="00F961CF"/>
    <w:rsid w:val="00FA2988"/>
    <w:rsid w:val="00FC2567"/>
    <w:rsid w:val="00FC7CBB"/>
    <w:rsid w:val="00FE68F0"/>
    <w:rsid w:val="00FF2845"/>
    <w:rsid w:val="00FF3202"/>
    <w:rsid w:val="00FF5C55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760B65"/>
  <w15:chartTrackingRefBased/>
  <w15:docId w15:val="{42022AC6-E7D6-4F88-AF71-4FF35C6D3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4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CBB"/>
  </w:style>
  <w:style w:type="paragraph" w:styleId="Footer">
    <w:name w:val="footer"/>
    <w:basedOn w:val="Normal"/>
    <w:link w:val="Foot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CBB"/>
  </w:style>
  <w:style w:type="paragraph" w:styleId="ListParagraph">
    <w:name w:val="List Paragraph"/>
    <w:basedOn w:val="Normal"/>
    <w:uiPriority w:val="34"/>
    <w:qFormat/>
    <w:rsid w:val="00FC7C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98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54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8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288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D0265"/>
    <w:pPr>
      <w:spacing w:after="0" w:line="240" w:lineRule="auto"/>
    </w:pPr>
  </w:style>
  <w:style w:type="paragraph" w:customStyle="1" w:styleId="ELEC1100SectionHeading">
    <w:name w:val="ELEC1100 Section Heading"/>
    <w:basedOn w:val="Normal"/>
    <w:next w:val="Normal"/>
    <w:link w:val="ELEC1100SectionHeadingChar"/>
    <w:qFormat/>
    <w:rsid w:val="003D0265"/>
    <w:pPr>
      <w:numPr>
        <w:numId w:val="16"/>
      </w:numPr>
      <w:adjustRightInd w:val="0"/>
      <w:snapToGrid w:val="0"/>
      <w:spacing w:before="360" w:after="240" w:line="260" w:lineRule="exact"/>
      <w:jc w:val="both"/>
      <w:outlineLvl w:val="0"/>
    </w:pPr>
    <w:rPr>
      <w:rFonts w:ascii="Arial" w:eastAsia="Arial Unicode MS" w:hAnsi="Arial" w:cs="Arial"/>
      <w:b/>
      <w:snapToGrid w:val="0"/>
    </w:rPr>
  </w:style>
  <w:style w:type="character" w:customStyle="1" w:styleId="ELEC1100SectionHeadingChar">
    <w:name w:val="ELEC1100 Section Heading Char"/>
    <w:basedOn w:val="DefaultParagraphFont"/>
    <w:link w:val="ELEC1100SectionHeading"/>
    <w:rsid w:val="003D0265"/>
    <w:rPr>
      <w:rFonts w:ascii="Arial" w:eastAsia="Arial Unicode MS" w:hAnsi="Arial" w:cs="Arial"/>
      <w:b/>
      <w:snapToGrid w:val="0"/>
    </w:rPr>
  </w:style>
  <w:style w:type="paragraph" w:customStyle="1" w:styleId="ELEC1100SectionList">
    <w:name w:val="ELEC1100 Section List"/>
    <w:basedOn w:val="Normal"/>
    <w:link w:val="ELEC1100SectionListChar"/>
    <w:rsid w:val="003D0265"/>
    <w:pPr>
      <w:numPr>
        <w:numId w:val="15"/>
      </w:numPr>
      <w:adjustRightInd w:val="0"/>
      <w:snapToGrid w:val="0"/>
      <w:spacing w:after="120" w:line="260" w:lineRule="exact"/>
      <w:ind w:left="720" w:hanging="360"/>
      <w:jc w:val="both"/>
    </w:pPr>
    <w:rPr>
      <w:rFonts w:ascii="Arial" w:eastAsia="Arial Unicode MS" w:hAnsi="Arial" w:cs="PMingLiU"/>
      <w:snapToGrid w:val="0"/>
      <w:szCs w:val="20"/>
    </w:rPr>
  </w:style>
  <w:style w:type="character" w:customStyle="1" w:styleId="ELEC1100SectionListChar">
    <w:name w:val="ELEC1100 Section List Char"/>
    <w:basedOn w:val="DefaultParagraphFont"/>
    <w:link w:val="ELEC1100SectionList"/>
    <w:rsid w:val="003D0265"/>
    <w:rPr>
      <w:rFonts w:ascii="Arial" w:eastAsia="Arial Unicode MS" w:hAnsi="Arial" w:cs="PMingLiU"/>
      <w:snapToGrid w:val="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0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0F5"/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rnthl">
    <w:name w:val="rnthl"/>
    <w:basedOn w:val="DefaultParagraphFont"/>
    <w:rsid w:val="00E07853"/>
  </w:style>
  <w:style w:type="character" w:styleId="HTMLCode">
    <w:name w:val="HTML Code"/>
    <w:basedOn w:val="DefaultParagraphFont"/>
    <w:uiPriority w:val="99"/>
    <w:semiHidden/>
    <w:unhideWhenUsed/>
    <w:rsid w:val="00E0785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07853"/>
  </w:style>
  <w:style w:type="paragraph" w:styleId="BalloonText">
    <w:name w:val="Balloon Text"/>
    <w:basedOn w:val="Normal"/>
    <w:link w:val="BalloonTextChar"/>
    <w:uiPriority w:val="99"/>
    <w:semiHidden/>
    <w:unhideWhenUsed/>
    <w:rsid w:val="009F0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59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4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7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70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8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3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D3</dc:creator>
  <cp:keywords/>
  <dc:description/>
  <cp:lastModifiedBy>Microsoft Office User</cp:lastModifiedBy>
  <cp:revision>17</cp:revision>
  <cp:lastPrinted>2023-08-31T13:54:00Z</cp:lastPrinted>
  <dcterms:created xsi:type="dcterms:W3CDTF">2025-09-22T05:22:00Z</dcterms:created>
  <dcterms:modified xsi:type="dcterms:W3CDTF">2025-10-06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5cf658f4b99d3e463d8edea0ddf2d20edf8610ea41ec3b5b75edfbf98dd7cb</vt:lpwstr>
  </property>
</Properties>
</file>